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367F2" w14:textId="7BD1BC21" w:rsidR="001064BA" w:rsidRDefault="00A435C9" w:rsidP="00A435C9">
      <w:pPr>
        <w:pStyle w:val="Heading1"/>
        <w:ind w:left="1440"/>
        <w:rPr>
          <w:shd w:val="clear" w:color="auto" w:fill="FFFFFF"/>
        </w:rPr>
      </w:pPr>
      <w:r w:rsidRPr="00A435C9">
        <w:rPr>
          <w:shd w:val="clear" w:color="auto" w:fill="FFFFFF"/>
        </w:rPr>
        <w:t>Why Do Harley Riders Wear Half Helmets?</w:t>
      </w:r>
    </w:p>
    <w:p w14:paraId="625C03EB" w14:textId="35155E28" w:rsidR="00DA1528" w:rsidRDefault="007A2189" w:rsidP="00DA1528">
      <w:r>
        <w:t xml:space="preserve">Harley riders tend to enjoy a fearless ride without any obstacles. But due to law maintenance and safety measures often they cannot do as per choice. </w:t>
      </w:r>
      <w:proofErr w:type="gramStart"/>
      <w:r>
        <w:t>So</w:t>
      </w:r>
      <w:proofErr w:type="gramEnd"/>
      <w:r>
        <w:t xml:space="preserve"> for enjoying both the ride and getting rid of lawsuits a Harley-Davidson rider wears </w:t>
      </w:r>
      <w:r w:rsidR="00AC5E64">
        <w:t>half helmets.</w:t>
      </w:r>
    </w:p>
    <w:p w14:paraId="088983A6" w14:textId="7F739A40" w:rsidR="00443831" w:rsidRDefault="00950928" w:rsidP="00950928">
      <w:pPr>
        <w:pStyle w:val="Heading2"/>
      </w:pPr>
      <w:r w:rsidRPr="00950928">
        <w:t>Why Do Harley Riders Wear Half Helmets?</w:t>
      </w:r>
    </w:p>
    <w:p w14:paraId="10F179F2" w14:textId="225CEF2D" w:rsidR="00950928" w:rsidRDefault="00950928" w:rsidP="00950928">
      <w:pPr>
        <w:pStyle w:val="Heading3"/>
      </w:pPr>
      <w:r>
        <w:t>Since the dawn</w:t>
      </w:r>
    </w:p>
    <w:p w14:paraId="3C21059F" w14:textId="1EE13C52" w:rsidR="00512588" w:rsidRDefault="00950928" w:rsidP="00950928">
      <w:r>
        <w:t xml:space="preserve">Harley bikes have their own identity since </w:t>
      </w:r>
      <w:r w:rsidR="00FB3093">
        <w:t xml:space="preserve">the </w:t>
      </w:r>
      <w:r>
        <w:t>90’s start. The initial ones were just an eng</w:t>
      </w:r>
      <w:r w:rsidR="00512588">
        <w:t>i</w:t>
      </w:r>
      <w:r>
        <w:t xml:space="preserve">ne and </w:t>
      </w:r>
      <w:r w:rsidR="00512588">
        <w:t>a</w:t>
      </w:r>
      <w:r>
        <w:t xml:space="preserve"> fit-worthy structure in 1900 and since then it </w:t>
      </w:r>
      <w:r w:rsidR="00FB3093">
        <w:t>h</w:t>
      </w:r>
      <w:r>
        <w:t xml:space="preserve">as developed </w:t>
      </w:r>
      <w:r w:rsidR="00512588">
        <w:t>in a wide range. From the starting season, it has now great speed, moderate handling, top</w:t>
      </w:r>
      <w:r w:rsidR="00FB3093">
        <w:t>-</w:t>
      </w:r>
      <w:r w:rsidR="00512588">
        <w:t>class designs</w:t>
      </w:r>
      <w:r w:rsidR="00FB3093">
        <w:t>,</w:t>
      </w:r>
      <w:r w:rsidR="00512588">
        <w:t xml:space="preserve"> and from that perspective needs some safety measures.</w:t>
      </w:r>
      <w:r w:rsidR="00FF5096">
        <w:t xml:space="preserve"> </w:t>
      </w:r>
    </w:p>
    <w:p w14:paraId="3A75215A" w14:textId="26F69EC2" w:rsidR="00FF5096" w:rsidRDefault="00FF5096" w:rsidP="00D3063D">
      <w:pPr>
        <w:pStyle w:val="Heading3"/>
      </w:pPr>
      <w:r>
        <w:t>Half Helmet</w:t>
      </w:r>
    </w:p>
    <w:p w14:paraId="62504C51" w14:textId="5C3CADB7" w:rsidR="00950928" w:rsidRDefault="00512588" w:rsidP="00950928">
      <w:r>
        <w:t>Harley riders are vigor with their ride and no wonder it is one of the coolest scenes to see them riding. But laws are equal for everyone indeed. And so, most often it is seen the riders wear half helmets. This ensures minimal safety for head injuries and also keeps the law in check.</w:t>
      </w:r>
      <w:r w:rsidR="00FF5096">
        <w:t xml:space="preserve"> </w:t>
      </w:r>
    </w:p>
    <w:p w14:paraId="7E96A4C1" w14:textId="41D3CC69" w:rsidR="00D3063D" w:rsidRDefault="00D3063D" w:rsidP="00950928">
      <w:r>
        <w:t xml:space="preserve">The fact is Harley now keeps the identity of the heritage, or bears the value of history and </w:t>
      </w:r>
      <w:r w:rsidR="00FB3093">
        <w:t xml:space="preserve">the </w:t>
      </w:r>
      <w:r>
        <w:t>rider only focuses to enjoy the ride. Covered with stiffy helmet with extra feature and visors, are just simply a disturbance indeed.</w:t>
      </w:r>
    </w:p>
    <w:p w14:paraId="77EED277" w14:textId="551C30A8" w:rsidR="00D3063D" w:rsidRDefault="00D3063D" w:rsidP="00950928">
      <w:r>
        <w:t>Road-side accidents are not daily occurrences but safety comes first always. Even if you are to enjoy a tilted shift in a ben</w:t>
      </w:r>
      <w:r w:rsidR="00FB3093">
        <w:t>t</w:t>
      </w:r>
      <w:r>
        <w:t xml:space="preserve"> road or a speed boom, still it is to be safe if you take a helmet. The law checks are always up to take you inside.</w:t>
      </w:r>
    </w:p>
    <w:p w14:paraId="04A06968" w14:textId="4BC2D7D7" w:rsidR="00D3063D" w:rsidRDefault="00D3063D" w:rsidP="00D3063D">
      <w:pPr>
        <w:pStyle w:val="Heading3"/>
      </w:pPr>
      <w:r>
        <w:t>Are half helmets a drag?</w:t>
      </w:r>
    </w:p>
    <w:p w14:paraId="0CDF34F7" w14:textId="10573078" w:rsidR="00D3063D" w:rsidRDefault="00FB3093" w:rsidP="00D3063D">
      <w:r>
        <w:t>Y</w:t>
      </w:r>
      <w:r w:rsidR="00D3063D">
        <w:t>ou are a HOG rider! You got that “in charge of the roads” vibe when you are in your Harley, you are fearless and cool! Wearing the technical helmets aren’t anything but a drag.</w:t>
      </w:r>
    </w:p>
    <w:p w14:paraId="373B8301" w14:textId="08F685FA" w:rsidR="00512588" w:rsidRDefault="00D3063D" w:rsidP="00950928">
      <w:r>
        <w:t xml:space="preserve">Then </w:t>
      </w:r>
      <w:r w:rsidR="005B589C">
        <w:t>again,</w:t>
      </w:r>
      <w:r>
        <w:t xml:space="preserve"> a half helmet </w:t>
      </w:r>
      <w:r w:rsidR="009D0230">
        <w:t>can assure you to save from critical head injuries, which is indeed real-time necessary, also helps you follow the road rules to some extent. Lastly</w:t>
      </w:r>
      <w:r w:rsidR="00FB3093">
        <w:t>,</w:t>
      </w:r>
      <w:r w:rsidR="009D0230">
        <w:t xml:space="preserve"> nothing is more important than a safe ride and life.</w:t>
      </w:r>
    </w:p>
    <w:p w14:paraId="54BB96D7" w14:textId="3F748F3D" w:rsidR="004B6BF9" w:rsidRDefault="004B6BF9" w:rsidP="004B6BF9">
      <w:pPr>
        <w:pStyle w:val="Heading2"/>
      </w:pPr>
      <w:r>
        <w:t>Are Half helmets safe?</w:t>
      </w:r>
    </w:p>
    <w:p w14:paraId="75A7DF8A" w14:textId="23102B92" w:rsidR="004B6BF9" w:rsidRDefault="004B6BF9" w:rsidP="00950928">
      <w:r>
        <w:t>Certainly, it is not a preferable accessory for</w:t>
      </w:r>
      <w:r w:rsidR="008B4BA4">
        <w:t xml:space="preserve"> HOG</w:t>
      </w:r>
      <w:r>
        <w:t xml:space="preserve"> riders, but it can work on minimizing traumatic injuries of </w:t>
      </w:r>
      <w:r w:rsidR="00FB3093">
        <w:t xml:space="preserve">the </w:t>
      </w:r>
      <w:r>
        <w:t xml:space="preserve">brain up to 36.8%. Half Helmets are not a </w:t>
      </w:r>
      <w:r>
        <w:lastRenderedPageBreak/>
        <w:t>full</w:t>
      </w:r>
      <w:r w:rsidR="00FB3093">
        <w:t>y</w:t>
      </w:r>
      <w:r>
        <w:t xml:space="preserve"> covered one, more like a bean</w:t>
      </w:r>
      <w:r w:rsidR="00FB3093">
        <w:t>-</w:t>
      </w:r>
      <w:r>
        <w:t>shaped structure, just to round up the head area.</w:t>
      </w:r>
    </w:p>
    <w:p w14:paraId="14FB86C8" w14:textId="3E6443D9" w:rsidR="004B6BF9" w:rsidRDefault="004B6BF9" w:rsidP="00950928">
      <w:r>
        <w:t>Many might think it is also unnecessary, as to enjoy a ride you wish to get the sound for the mood</w:t>
      </w:r>
      <w:r w:rsidR="008233BB">
        <w:t>. Not to dishearten you, a half helmet leaves your ear open, so you get your auditory senses on work.</w:t>
      </w:r>
    </w:p>
    <w:p w14:paraId="3C90B4EB" w14:textId="0FFFE6CF" w:rsidR="008233BB" w:rsidRDefault="005F459B" w:rsidP="005F459B">
      <w:pPr>
        <w:pStyle w:val="Heading2"/>
      </w:pPr>
      <w:r>
        <w:t>What does Harley rider usually wear for safety?</w:t>
      </w:r>
    </w:p>
    <w:p w14:paraId="1121AE2F" w14:textId="70B6F1CE" w:rsidR="004B6BF9" w:rsidRDefault="005F459B" w:rsidP="00950928">
      <w:r>
        <w:t>Well, they were nothing, and that’s the technical of enjoying the ride with sounds from all side</w:t>
      </w:r>
      <w:r w:rsidR="00FB3093">
        <w:t>s</w:t>
      </w:r>
      <w:r>
        <w:t xml:space="preserve"> and taking the breeze in. The recent</w:t>
      </w:r>
      <w:r w:rsidR="00FB3093">
        <w:t>ly</w:t>
      </w:r>
      <w:r>
        <w:t xml:space="preserve"> modified bikes have </w:t>
      </w:r>
      <w:r w:rsidR="00FB3093">
        <w:t xml:space="preserve">a </w:t>
      </w:r>
      <w:r>
        <w:t>cooler sound system that gives a weighted feel. And also, if you in that case use the modular helmet which ensures full safety, then you losing the fun.</w:t>
      </w:r>
    </w:p>
    <w:p w14:paraId="3F19C892" w14:textId="64C18FCF" w:rsidR="005F459B" w:rsidRDefault="005F459B" w:rsidP="00950928">
      <w:r>
        <w:t>But also, it is highly recommended to follow the rules, and also for you to enjoy the ride as a Harley rider there are options of half helmet and the three-quarter helmets. Th</w:t>
      </w:r>
      <w:r w:rsidR="00FB3093">
        <w:t>is</w:t>
      </w:r>
      <w:r>
        <w:t xml:space="preserve"> gives you a life</w:t>
      </w:r>
      <w:r w:rsidR="00766A86">
        <w:t>-</w:t>
      </w:r>
      <w:r>
        <w:t>saving solution</w:t>
      </w:r>
      <w:r w:rsidR="00766A86">
        <w:t>.</w:t>
      </w:r>
    </w:p>
    <w:p w14:paraId="5BC3E723" w14:textId="5A863A84" w:rsidR="00766A86" w:rsidRDefault="00FB3093" w:rsidP="008B4BA4">
      <w:pPr>
        <w:pStyle w:val="Heading2"/>
      </w:pPr>
      <w:r>
        <w:t>Are</w:t>
      </w:r>
      <w:r w:rsidR="008B4BA4">
        <w:t xml:space="preserve"> helmets a must for HOG riders?</w:t>
      </w:r>
    </w:p>
    <w:p w14:paraId="762E8FDC" w14:textId="1AB42524" w:rsidR="008B4BA4" w:rsidRDefault="008B4BA4" w:rsidP="008B4BA4">
      <w:r>
        <w:t xml:space="preserve">It’s </w:t>
      </w:r>
      <w:r w:rsidR="00FB3093">
        <w:t xml:space="preserve">the </w:t>
      </w:r>
      <w:r>
        <w:t xml:space="preserve">law that says to maintain a safe ride. Even though </w:t>
      </w:r>
      <w:r w:rsidR="00FB3093">
        <w:t xml:space="preserve">a </w:t>
      </w:r>
      <w:r>
        <w:t xml:space="preserve">majority of the HOG owners will not wish to keep one, as they don’t show minimal concern </w:t>
      </w:r>
      <w:r w:rsidR="00FB3093">
        <w:t>for</w:t>
      </w:r>
      <w:r>
        <w:t xml:space="preserve"> safety. The fact the way they operate a Harley bike, lifti8ng up two legs in front to have a fun ride, this type of attempt is more or less tough and unsafe if you are not buckled up.</w:t>
      </w:r>
    </w:p>
    <w:p w14:paraId="6B3DFF87" w14:textId="4244E00F" w:rsidR="008B4BA4" w:rsidRPr="008B4BA4" w:rsidRDefault="008B4BA4" w:rsidP="008B4BA4">
      <w:r>
        <w:t xml:space="preserve">Speeding up, losing </w:t>
      </w:r>
      <w:r w:rsidR="006760BD">
        <w:t xml:space="preserve">grip on the ride it’s always an uncertainty. </w:t>
      </w:r>
      <w:r w:rsidR="00FB3093">
        <w:t>The m</w:t>
      </w:r>
      <w:r w:rsidR="006760BD">
        <w:t>ost important part is, IT IS A FUN RIDE, and you are to do stunt things, sway it as you please, ultimately, it’s your choice. Not using it for daily works or so. So, keeping minimal safety can be stated as a must.</w:t>
      </w:r>
    </w:p>
    <w:p w14:paraId="65C67735" w14:textId="01FFDDB6" w:rsidR="00766A86" w:rsidRDefault="00914430" w:rsidP="00914430">
      <w:pPr>
        <w:pStyle w:val="Heading2"/>
      </w:pPr>
      <w:r>
        <w:t>Can a Harley wave save you from accidents?</w:t>
      </w:r>
    </w:p>
    <w:p w14:paraId="2D5C97F3" w14:textId="5EF4BB3A" w:rsidR="00914430" w:rsidRDefault="00914430" w:rsidP="00914430">
      <w:r>
        <w:t>The wave they use to notify the following Harleys about the road coming is lower than 45 degrees. Upping the left hand and showing the finger might give you enough idea, to change your gear and grip, then again cannot guarantee you a safe tilt.</w:t>
      </w:r>
    </w:p>
    <w:p w14:paraId="6DBF928F" w14:textId="42896792" w:rsidR="00914430" w:rsidRDefault="00914430" w:rsidP="00914430">
      <w:pPr>
        <w:pStyle w:val="Heading2"/>
      </w:pPr>
    </w:p>
    <w:p w14:paraId="11E1FD93" w14:textId="301A52BF" w:rsidR="00914430" w:rsidRDefault="00914430" w:rsidP="00E163DE">
      <w:pPr>
        <w:pStyle w:val="Heading2"/>
      </w:pPr>
      <w:r>
        <w:t>Why do Harley riders do weird things?</w:t>
      </w:r>
    </w:p>
    <w:p w14:paraId="0E954AF2" w14:textId="2DEEE6DE" w:rsidR="00E163DE" w:rsidRDefault="00E163DE" w:rsidP="00914430">
      <w:r>
        <w:t>Harley riders have superior behavior over other rider</w:t>
      </w:r>
      <w:r w:rsidR="00FB3093">
        <w:t>s</w:t>
      </w:r>
      <w:r>
        <w:t>.</w:t>
      </w:r>
    </w:p>
    <w:p w14:paraId="1933324A" w14:textId="77777777" w:rsidR="00E163DE" w:rsidRDefault="00E163DE" w:rsidP="00E163DE">
      <w:pPr>
        <w:pStyle w:val="ListParagraph"/>
        <w:numPr>
          <w:ilvl w:val="0"/>
          <w:numId w:val="1"/>
        </w:numPr>
      </w:pPr>
      <w:r>
        <w:t>Sometimes they were old-torn denim jackets</w:t>
      </w:r>
    </w:p>
    <w:p w14:paraId="3F2F0E9A" w14:textId="27925DDC" w:rsidR="00E163DE" w:rsidRDefault="00E163DE" w:rsidP="00E163DE">
      <w:pPr>
        <w:pStyle w:val="ListParagraph"/>
        <w:numPr>
          <w:ilvl w:val="0"/>
          <w:numId w:val="1"/>
        </w:numPr>
      </w:pPr>
      <w:r>
        <w:t xml:space="preserve"> continuous experimental modification of the bike</w:t>
      </w:r>
    </w:p>
    <w:p w14:paraId="2622698C" w14:textId="77777777" w:rsidR="00E163DE" w:rsidRDefault="00E163DE" w:rsidP="00E163DE">
      <w:pPr>
        <w:pStyle w:val="ListParagraph"/>
        <w:numPr>
          <w:ilvl w:val="0"/>
          <w:numId w:val="1"/>
        </w:numPr>
      </w:pPr>
      <w:r>
        <w:lastRenderedPageBreak/>
        <w:t xml:space="preserve"> turning into a chopper with large sissies</w:t>
      </w:r>
    </w:p>
    <w:p w14:paraId="277D0D17" w14:textId="427FBE57" w:rsidR="00E163DE" w:rsidRDefault="00E163DE" w:rsidP="00E163DE">
      <w:pPr>
        <w:pStyle w:val="ListParagraph"/>
        <w:numPr>
          <w:ilvl w:val="0"/>
          <w:numId w:val="1"/>
        </w:numPr>
      </w:pPr>
      <w:r>
        <w:t xml:space="preserve"> omitting front brake</w:t>
      </w:r>
    </w:p>
    <w:p w14:paraId="39B5D909" w14:textId="6D2BC53F" w:rsidR="00E163DE" w:rsidRDefault="00E163DE" w:rsidP="00E163DE">
      <w:pPr>
        <w:pStyle w:val="ListParagraph"/>
        <w:numPr>
          <w:ilvl w:val="0"/>
          <w:numId w:val="1"/>
        </w:numPr>
      </w:pPr>
      <w:r>
        <w:t xml:space="preserve">Omitting turn signals, and shifting nameplate </w:t>
      </w:r>
      <w:r w:rsidR="00FB3093">
        <w:t>o</w:t>
      </w:r>
      <w:r>
        <w:t xml:space="preserve">n </w:t>
      </w:r>
      <w:r w:rsidR="00FB3093">
        <w:t xml:space="preserve">the </w:t>
      </w:r>
      <w:r>
        <w:t>right or left side,</w:t>
      </w:r>
    </w:p>
    <w:p w14:paraId="5DCBA319" w14:textId="0F56072A" w:rsidR="00E163DE" w:rsidRDefault="00E163DE" w:rsidP="00E163DE">
      <w:pPr>
        <w:pStyle w:val="ListParagraph"/>
        <w:numPr>
          <w:ilvl w:val="0"/>
          <w:numId w:val="1"/>
        </w:numPr>
      </w:pPr>
      <w:r>
        <w:t>Taking out rear suspension</w:t>
      </w:r>
    </w:p>
    <w:p w14:paraId="725D902D" w14:textId="64068CBB" w:rsidR="00E163DE" w:rsidRDefault="00E163DE" w:rsidP="00E163DE">
      <w:pPr>
        <w:pStyle w:val="ListParagraph"/>
        <w:numPr>
          <w:ilvl w:val="0"/>
          <w:numId w:val="1"/>
        </w:numPr>
      </w:pPr>
      <w:r>
        <w:t>Wearing pudding bowls</w:t>
      </w:r>
    </w:p>
    <w:p w14:paraId="6A51C968" w14:textId="5A1B878B" w:rsidR="00E163DE" w:rsidRDefault="00E163DE" w:rsidP="00E163DE">
      <w:r>
        <w:t>The ample experimental fun ride they make adjusting the bike now and then they sure need a constant safety checker with them. It is so recommended to have one.</w:t>
      </w:r>
    </w:p>
    <w:p w14:paraId="3CA06767" w14:textId="4A794EBB" w:rsidR="00E163DE" w:rsidRDefault="00E163DE" w:rsidP="00E163DE">
      <w:pPr>
        <w:pStyle w:val="Heading2"/>
      </w:pPr>
      <w:r>
        <w:t>FAQ</w:t>
      </w:r>
    </w:p>
    <w:p w14:paraId="2ACE45A9" w14:textId="22560383" w:rsidR="00E163DE" w:rsidRDefault="00E163DE" w:rsidP="00E163DE">
      <w:r>
        <w:t>Are the half helmets too stiff and heavy?</w:t>
      </w:r>
    </w:p>
    <w:p w14:paraId="58D18098" w14:textId="47E35416" w:rsidR="00E163DE" w:rsidRDefault="00E163DE" w:rsidP="00E163DE">
      <w:r>
        <w:t>Not at all</w:t>
      </w:r>
      <w:r w:rsidR="00FB3093">
        <w:t>,</w:t>
      </w:r>
      <w:r>
        <w:t xml:space="preserve"> they are heavy, they are made with lightweight components, weigh more or less 5-8 pounds</w:t>
      </w:r>
      <w:r w:rsidR="00AB3CC4">
        <w:t>. Easy to carry and adjust.</w:t>
      </w:r>
    </w:p>
    <w:p w14:paraId="76503360" w14:textId="771DBA63" w:rsidR="00AA7BC3" w:rsidRDefault="00AA7BC3" w:rsidP="00E163DE">
      <w:r>
        <w:t>Who usually use</w:t>
      </w:r>
      <w:r w:rsidR="00FB3093">
        <w:t>s</w:t>
      </w:r>
      <w:r>
        <w:t xml:space="preserve"> half helmets?</w:t>
      </w:r>
    </w:p>
    <w:p w14:paraId="4E14F0EE" w14:textId="26E9678D" w:rsidR="00AA7BC3" w:rsidRDefault="00AA7BC3" w:rsidP="00E163DE">
      <w:r>
        <w:t xml:space="preserve">Cruisers, Harley riders use them often. Tough bike riders, who wish to enjoy the natural vibe choose this type of helmet for minimal safety. They </w:t>
      </w:r>
      <w:r w:rsidR="00FB3093">
        <w:t>hav</w:t>
      </w:r>
      <w:r>
        <w:t>e often named jockey helmet</w:t>
      </w:r>
      <w:r w:rsidR="00FB3093">
        <w:t>s</w:t>
      </w:r>
      <w:r>
        <w:t xml:space="preserve"> or half</w:t>
      </w:r>
      <w:r w:rsidR="00FB3093">
        <w:t>-</w:t>
      </w:r>
      <w:r>
        <w:t>shells.</w:t>
      </w:r>
    </w:p>
    <w:p w14:paraId="29522DA6" w14:textId="44D43F00" w:rsidR="00FA39B3" w:rsidRDefault="00FA39B3" w:rsidP="00FA39B3">
      <w:pPr>
        <w:pStyle w:val="Heading2"/>
      </w:pPr>
      <w:r>
        <w:t>Conclusion</w:t>
      </w:r>
    </w:p>
    <w:p w14:paraId="60723DAA" w14:textId="38554CBA" w:rsidR="00FA39B3" w:rsidRDefault="00FA39B3" w:rsidP="00FA39B3">
      <w:r>
        <w:t>Bended rough-tough roads are fun when you ride a class bike. Harley-Davidson has its style in this with great exhausts. As a rider</w:t>
      </w:r>
      <w:r w:rsidR="00FB3093">
        <w:t>,</w:t>
      </w:r>
      <w:r>
        <w:t xml:space="preserve"> you would always want a freestyle ride for you without any laws.</w:t>
      </w:r>
    </w:p>
    <w:p w14:paraId="1D81AA7C" w14:textId="599EF518" w:rsidR="00FA39B3" w:rsidRPr="00FA39B3" w:rsidRDefault="00FA39B3" w:rsidP="00FA39B3">
      <w:r>
        <w:t xml:space="preserve">But safety always comes first no matter what you keep </w:t>
      </w:r>
      <w:r w:rsidR="00FB3093">
        <w:t>o</w:t>
      </w:r>
      <w:r>
        <w:t xml:space="preserve">n </w:t>
      </w:r>
      <w:r w:rsidR="00FB3093">
        <w:t xml:space="preserve">the </w:t>
      </w:r>
      <w:r>
        <w:t>priority list. So, keeping the minimal safety accessories (Half helmet) is a must.</w:t>
      </w:r>
    </w:p>
    <w:sectPr w:rsidR="00FA39B3" w:rsidRPr="00FA39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B675C"/>
    <w:multiLevelType w:val="hybridMultilevel"/>
    <w:tmpl w:val="DF3EE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MDM2NTUzMDIwNjZS0lEKTi0uzszPAykwrAUA3SSVsSwAAAA="/>
  </w:docVars>
  <w:rsids>
    <w:rsidRoot w:val="00A435C9"/>
    <w:rsid w:val="000211FD"/>
    <w:rsid w:val="003877DB"/>
    <w:rsid w:val="00443831"/>
    <w:rsid w:val="00447592"/>
    <w:rsid w:val="004B6BF9"/>
    <w:rsid w:val="00512588"/>
    <w:rsid w:val="005B589C"/>
    <w:rsid w:val="005F459B"/>
    <w:rsid w:val="006760BD"/>
    <w:rsid w:val="00766A86"/>
    <w:rsid w:val="007A2189"/>
    <w:rsid w:val="008233BB"/>
    <w:rsid w:val="008B4BA4"/>
    <w:rsid w:val="00914430"/>
    <w:rsid w:val="00950928"/>
    <w:rsid w:val="009D0230"/>
    <w:rsid w:val="00A435C9"/>
    <w:rsid w:val="00AA7BC3"/>
    <w:rsid w:val="00AB3CC4"/>
    <w:rsid w:val="00AC5E64"/>
    <w:rsid w:val="00D3063D"/>
    <w:rsid w:val="00DA1528"/>
    <w:rsid w:val="00E163DE"/>
    <w:rsid w:val="00FA39B3"/>
    <w:rsid w:val="00FB3093"/>
    <w:rsid w:val="00FF5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D058C"/>
  <w15:chartTrackingRefBased/>
  <w15:docId w15:val="{EB59C160-47D5-4724-9F23-2346E4252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950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950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163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3</Pages>
  <Words>767</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2</cp:revision>
  <dcterms:created xsi:type="dcterms:W3CDTF">2021-06-30T05:59:00Z</dcterms:created>
  <dcterms:modified xsi:type="dcterms:W3CDTF">2021-06-30T12:37:00Z</dcterms:modified>
</cp:coreProperties>
</file>